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2A256" w14:textId="5F7AEF20" w:rsidR="00041C0C" w:rsidRDefault="00ED77A8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A349132" wp14:editId="74B85132">
                <wp:simplePos x="0" y="0"/>
                <wp:positionH relativeFrom="column">
                  <wp:posOffset>-898634</wp:posOffset>
                </wp:positionH>
                <wp:positionV relativeFrom="paragraph">
                  <wp:posOffset>-914400</wp:posOffset>
                </wp:positionV>
                <wp:extent cx="7551420" cy="10681970"/>
                <wp:effectExtent l="0" t="0" r="0" b="508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1420" cy="10681970"/>
                          <a:chOff x="0" y="0"/>
                          <a:chExt cx="7551420" cy="106819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1420" cy="106819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Text Box 4"/>
                        <wps:cNvSpPr txBox="1"/>
                        <wps:spPr>
                          <a:xfrm>
                            <a:off x="457200" y="1355834"/>
                            <a:ext cx="6700235" cy="83474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E10992" w14:textId="77777777" w:rsidR="002A3498" w:rsidRDefault="002A3498" w:rsidP="002A3498">
                              <w:r>
                                <w:t>PERKARA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349132" id="Group 2" o:spid="_x0000_s1026" style="position:absolute;margin-left:-70.75pt;margin-top:-1in;width:594.6pt;height:841.1pt;z-index:251659264" coordsize="75514,10681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ME8TOYlkBYdQD0p9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BIAyaACjOKp3mt2dqSit5jei/41k3msXl2SN+xT/Cv+NYzrwh6lxhKRsX&#10;msWdn8rPvb+6vNZV5rl7c5WNvLQ9lPP51Swc5zRXHOvOfkaxpxRqeGctNKW67R1rYrH8Mf62X/dF&#10;bFdeH/hIyqfGwooorcg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pHdI1LOwUDqScUAL&#10;SFlXqcVn3niG2gGy1XzG9ewrLvNRvL3iWU7f7o4FYTxEIaLUtU5M1rzX7W3JWE+a3+yePzrLvNVv&#10;bz5ZJSq/3V4FVqK451qkzZU4oKKKKyLCiiigDU8Mf62X/dFbFY/hj/Wy/wC6K2K9HDfwkc1T42FF&#10;FFbk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0pk88Num+aUIPUmgB9NlljhQySuFUdSTWZeeI1BKW&#10;cW7/AG34H5VmT3VzdNvuJSx9zXNPEwjtqaKnJ7mrd+I4o8paJ5h/vMMD/wCvWXc311dsWnlJGfuj&#10;oKiorknVnU3NYwjEKKKKzLCiiigAooooAKKKKANTwx/rZf8AdFbFY/hj/Wy/7orYr0cN/CRzVPjY&#10;UUUVuQ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UN1e21mN08wX26n8qTaW4ExOKjuLu3tV3zyhR7msq88RyyZjtI&#10;9gP8TdazZJJZm3zOWY9STmuaeJitI6mipN7mnd+Iy2Vso8Z6O3X8qzZp5rht88hY+pppAPBorknU&#10;nN6s2UYx2CiiioKCiiigAooooAKKKKACiiigAooooA1PDH+tl/3RWxWP4Y/1sv8AuitivRw38JHN&#10;U+NhRRRW5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n0qtd6raWeRJJluyryaTkoq7CzZZqC71G0sx++lGeyjqayLzXrq4JWD92&#10;vt1/OqJyzb2JJPUmuWeKS0iaxpPqaF74iuZvktY/LX+9nk1QZ3kYu7Ek9STSUVySnKb1ZsoqOwUU&#10;UVIwooooAKKKKACiiigAooooAKKKKACiiigAooooA1PDH+tl/wB0VsVj+GP9bL/uitivRw38JHNU&#10;+NhRRRW5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kDqaACik3AdTVO91y0tcpG3mOOgXp+dTKUYK7Y0m9i7VS91izs/lL73/urzWReave3fymTamf&#10;urVUZ7iuWeK6RNY0u5cu9cvbnKo3loeynn86p9etFFcspSm7tmqSWwUUUVIwooooAKKKKACiiigA&#10;ooooAKKKKACiiigAooooAKKKKACiiigDU8Mf62X/AHRWxWP4Y/1sv+6K2K9HDfwkc1T42FFFFbk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jyJGhd2AA7k1n&#10;XniG3iGy1G9vXtUSnGC1Y0m9jRZlUZY4A7mqN7r9pBmOEea3t0/Osi71C7vT+/lJH90cCoa5Z4pv&#10;SJqqXcsXeqXl5xJJheyLwKr0UVyuTk7s1SS2CiiikMKKKKACiiigAooooAKKKKACiiigAooooAKK&#10;KKACiiigAooooAKKKKACiiigDU8Mf62X/dFbFY/hj/Wy/wC6K2K9HDfwkc1T42FFFFbk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MnuYLZN88gUe5rMvPEqg7LJM/7bConU&#10;hDdlKLlsakk0USGSVwoHUscVm3viKJDss03kdWbgVlT3NxcvvnmZj7mmAY6VxzxMnpHQ1jSS3Jbq&#10;9urxt08xYdh2H4VFRRXO229TVJIKKKKQBRRRQAUUUUAFFFFABRRRQAUUUUAFFFFABRRRQAUUUUAF&#10;FFFABRRRQAUUUUAFFFFABRRRQBqeGP8AWy/7orYrH8Mf62X/AHRWxXo4b+EjmqfGwooorcg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zQAUZGcVDdX1raLunmA9u5/Csu88RTTZS0TYP7x5NZz&#10;qwhuylGUtjVuLy3tU3zShR2z1NZl34kkbKWcYA/vsOfyrMkeSVzJLIWJ7k0lcc8TOWi0NY00tx00&#10;01w++eQsfUmm0UVzttmuwUUUUAFFFFABRRRQAUUUUAFFFFABRRRQAUUUUAFFFFABRRRQAUUUUAFF&#10;FFABRRRQAUUUUAFFFFABRRRQAUUUUAanhj/Wy/7orYrH8Mf62X/dFbFejhv4SOap8bCiiity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Izwar3umWWox+Ve26yDtuH&#10;I+h7VYooTaA5XVvh+6Zm0ifIH/LKU8/gf8a567s7uwl8i8t2jf0Yda9LqG8srS+i8m7t0kX0Zc4r&#10;eFeUdHqQ4J7HmtFdTqvgBCDLpM+0nkRSnj6A/wCNc5e6dfadJ5V7bNGe24cH6HvXVGpCexm4tENF&#10;FFWIKKKKACiiigAooooAKKKKACiiigAooooAKKKKACiiigAooooAKKKKACiiigArqPh5qDYm0x24&#10;H7xM9ux/pXL1e8NXx0/W4J84Bfa30PFZ1Y80GiouzPQutFAIIyKK882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orq0gvIjBcwo6HqrDipaKAOc&#10;1X4f28xM2l3HlMf+WcnK/n1Fc3qGk6hpb+XfWrJzwxHB+hr0emzQQ3EZiniV1YfMrDINbwryjvqQ&#10;4JnmNFdfqvgSyugZdMk8l+6HlT/hXN6noupaS5W8tiFzgSLyp/GumFWE9iHFoqUUUVoSFFFFABRR&#10;RQAUUUUAFFFFABRRRQAUUUUAFFFFABRRRQAUUUUAFKrlHDKcEHINJRQB6XY3K3llFdqMCSNWA+oz&#10;UtZ/hWTzfD9sT2j2/kcVoV5klaTRutgooopD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wPSkkjjlQxSoGVhgqwyDS0UAYGreBLC8Bk09jb&#10;yZ6DlT+Haub1TQNU0lyLu2O3tIvKn8a9DpGQOpVgCCO4raFacd9SXFM8wortdX8D6ZfKZLL/AEeX&#10;/ZHyn8O34VzOq+G9V0ds3FuWj7Sx8r/9b8a6oVYTM3FooUUUVoSFFFFABRRRQAUUUUAFFFFABRRR&#10;QAUUUUAFFFFABRx3oooBbneeDP8AkXoP+BfzNalZvhGMx+HrYHupP6mtKvNn8bN1sFFFFSM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TapBBGQeoNLRQBjar4L0rUd0tun2eU90Hy5+lczq3hjVtIzJNBvj/wCekfI/H0rv6QjP&#10;BGRitYVpwJcUzzCiu51bwbpWp7pIl8iU/wAcY4z7jvXMat4U1bScyPD5sY/5aRDI/Edq6oVoTM3F&#10;ozaKDxRWpIUUUUAFFFFABRRRQAUUUUAFFFFABRRVzQLJtQ1i3tguR5gZvoOTSbsrgtWd7pdsbLTo&#10;LUgZjiVWx645qege1FeY9Wd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YHTFFFAGVrHhHStUJlWPyZS&#10;Pvxjr9R3rl9W8KatpW6RofNiB/1kYz+Y7V3tHGOf1rWFacPQlxTPL6K7nV/B+l6oTMieRKR9+McH&#10;6iuT1nQdR0SULdR5Rj8kq/dP+FdUKsZ6dTNxaKVFFFakhRRRQAUUUUAFFFFAB9a6n4eaawEuqyLj&#10;P7uP+Z/pXNWdrLfXUdpAMvIwCivRdOsYdNso7GD7sa4ye/vXPiJ2jy9y4K7uT0UUVxmo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Udzaw3kTW9xGHRhhlYVJRQBwfibw7Lod1ujy0Eh/dt6ex&#10;rLr0XWdLi1XTpbSQZLKSh9G7GvO3VkYxsMFTgiu6jUc42e6MpRsxKKKK2ICiiigAoorZ8J+HTq1x&#10;9rulxbxNzkffPpUykoRuxpXZqeBtCNtF/a10nzyDESkchfX8a6OkVQoAHGBjAFLXnyk5yuzZKyCi&#10;iipG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efeKIFt9fuo0GAZN35jP9a9BOe1&#10;cD4ucP4iuSD0YD/x0V0Yf42RPYzaKKK7DIKKK1fDvhi51qQTTAx24PLkct7ClKSirsaTbGeHfDtx&#10;rlxk5SBD+8k/oPeu6trWCzgW1towqIMKo7UWlpb2NuttaxBEQYUCpK4KlR1H5GsYpIKKKKzK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BJJFijaRzgKCSa81vrlry9lu36ySMx/&#10;E12njPUmsNHaKNvnuPkX6d/0/nXDEHqRXXho6Nmc30CgAkgAdas6ZpV9q04gsoCxz8zHgL9TXX6B&#10;4RstIK3E4EtwP42HC/Qf1rWdWMPUlRbMnw54JkuCt9rCFY+qwnq319K6yKKKFAkSBVUYUAcAU6iu&#10;Kc5TepqkkgoooqB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hZV5J6UtVt&#10;Us5b+2NpHcGIPxI6jnb3A/xoA43xJqsuu6zstQ0kcZKQqoJz6n8f8K0NH8CSzkT6wxRevkoeT9T2&#10;roNL0TTtIj2WdsFJHzOeWP1NW62dZpcsdieVXuyK1srayiEFpCsaL0VRUtFFYl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75514;height:106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4572;top:13558;width:67002;height:834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48E10992" w14:textId="77777777" w:rsidR="002A3498" w:rsidRDefault="002A3498" w:rsidP="002A3498">
                        <w:r>
                          <w:t>PERKARA…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5BA5F57" w14:textId="00D8E2F9" w:rsidR="00073ACD" w:rsidRDefault="00073ACD"/>
    <w:sectPr w:rsidR="00073ACD" w:rsidSect="002A349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DU3Nzc2tDAwM7NU0lEKTi0uzszPAykwqgUAvp4y7iwAAAA="/>
  </w:docVars>
  <w:rsids>
    <w:rsidRoot w:val="002A3498"/>
    <w:rsid w:val="00041C0C"/>
    <w:rsid w:val="00073ACD"/>
    <w:rsid w:val="002A3498"/>
    <w:rsid w:val="003123A8"/>
    <w:rsid w:val="003133FD"/>
    <w:rsid w:val="00465E62"/>
    <w:rsid w:val="0053077B"/>
    <w:rsid w:val="00534B64"/>
    <w:rsid w:val="00640E46"/>
    <w:rsid w:val="0066575B"/>
    <w:rsid w:val="00845014"/>
    <w:rsid w:val="008E15A3"/>
    <w:rsid w:val="00CF4AB8"/>
    <w:rsid w:val="00DF06D1"/>
    <w:rsid w:val="00E34C51"/>
    <w:rsid w:val="00ED77A8"/>
    <w:rsid w:val="00EE0DDC"/>
    <w:rsid w:val="00FF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0D1D1"/>
  <w15:docId w15:val="{DB13A74C-CD01-49DF-90E4-B187E6FD7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498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34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4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P</dc:creator>
  <cp:lastModifiedBy>aini ghani</cp:lastModifiedBy>
  <cp:revision>2</cp:revision>
  <dcterms:created xsi:type="dcterms:W3CDTF">2025-12-24T01:57:00Z</dcterms:created>
  <dcterms:modified xsi:type="dcterms:W3CDTF">2025-12-24T01:57:00Z</dcterms:modified>
</cp:coreProperties>
</file>